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67F26" w14:textId="3D66CC6D" w:rsidR="00855D79" w:rsidRDefault="00223B46">
      <w:r>
        <w:rPr>
          <w:noProof/>
        </w:rPr>
        <w:drawing>
          <wp:anchor distT="0" distB="0" distL="114300" distR="114300" simplePos="0" relativeHeight="251659264" behindDoc="1" locked="0" layoutInCell="1" allowOverlap="1" wp14:anchorId="2506D2CC" wp14:editId="0216BD3F">
            <wp:simplePos x="0" y="0"/>
            <wp:positionH relativeFrom="margin">
              <wp:align>center</wp:align>
            </wp:positionH>
            <wp:positionV relativeFrom="paragraph">
              <wp:posOffset>3519871</wp:posOffset>
            </wp:positionV>
            <wp:extent cx="3096260" cy="3996690"/>
            <wp:effectExtent l="0" t="0" r="889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399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A61">
        <w:rPr>
          <w:noProof/>
        </w:rPr>
        <w:drawing>
          <wp:anchor distT="0" distB="0" distL="114300" distR="114300" simplePos="0" relativeHeight="251658240" behindDoc="1" locked="0" layoutInCell="1" allowOverlap="1" wp14:anchorId="58EE782B" wp14:editId="1669607F">
            <wp:simplePos x="0" y="0"/>
            <wp:positionH relativeFrom="column">
              <wp:posOffset>222421</wp:posOffset>
            </wp:positionH>
            <wp:positionV relativeFrom="paragraph">
              <wp:posOffset>-667265</wp:posOffset>
            </wp:positionV>
            <wp:extent cx="5585460" cy="40071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27"/>
                    <a:stretch/>
                  </pic:blipFill>
                  <pic:spPr bwMode="auto">
                    <a:xfrm>
                      <a:off x="0" y="0"/>
                      <a:ext cx="5585460" cy="400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BD4C14" w14:textId="181C5F3A" w:rsidR="00223B46" w:rsidRPr="00223B46" w:rsidRDefault="00223B46" w:rsidP="00223B46"/>
    <w:p w14:paraId="137E043F" w14:textId="6475A5FF" w:rsidR="00223B46" w:rsidRPr="00223B46" w:rsidRDefault="00223B46" w:rsidP="00223B46"/>
    <w:p w14:paraId="106E21EC" w14:textId="6C181EFE" w:rsidR="00223B46" w:rsidRPr="00223B46" w:rsidRDefault="00223B46" w:rsidP="00223B46"/>
    <w:p w14:paraId="7469E251" w14:textId="1D1C3AEF" w:rsidR="00223B46" w:rsidRPr="00223B46" w:rsidRDefault="00223B46" w:rsidP="00223B46"/>
    <w:p w14:paraId="5F0D9FE4" w14:textId="28BBC918" w:rsidR="00223B46" w:rsidRPr="00223B46" w:rsidRDefault="00223B46" w:rsidP="00223B46"/>
    <w:p w14:paraId="471E5A56" w14:textId="727C6D0E" w:rsidR="00223B46" w:rsidRPr="00223B46" w:rsidRDefault="00223B46" w:rsidP="00223B46"/>
    <w:p w14:paraId="2A70ADCB" w14:textId="3FC81A64" w:rsidR="00223B46" w:rsidRPr="00223B46" w:rsidRDefault="00223B46" w:rsidP="00223B46"/>
    <w:p w14:paraId="7AA93967" w14:textId="490C24C5" w:rsidR="00223B46" w:rsidRPr="00223B46" w:rsidRDefault="00223B46" w:rsidP="00223B46"/>
    <w:p w14:paraId="71EB793F" w14:textId="7197645D" w:rsidR="00223B46" w:rsidRPr="00223B46" w:rsidRDefault="00223B46" w:rsidP="00223B46"/>
    <w:p w14:paraId="57F23500" w14:textId="01E82C87" w:rsidR="00223B46" w:rsidRPr="00223B46" w:rsidRDefault="00223B46" w:rsidP="00223B46"/>
    <w:p w14:paraId="4300DD42" w14:textId="1334F8E2" w:rsidR="00223B46" w:rsidRPr="00223B46" w:rsidRDefault="00223B46" w:rsidP="00223B46"/>
    <w:p w14:paraId="723CC0A7" w14:textId="1FB7BC9B" w:rsidR="00223B46" w:rsidRPr="00223B46" w:rsidRDefault="00223B46" w:rsidP="00223B46"/>
    <w:p w14:paraId="66CB5C8D" w14:textId="22AA69B0" w:rsidR="00223B46" w:rsidRPr="00223B46" w:rsidRDefault="00223B46" w:rsidP="00223B46"/>
    <w:p w14:paraId="7EA53DF4" w14:textId="2446C29D" w:rsidR="00223B46" w:rsidRPr="00223B46" w:rsidRDefault="00223B46" w:rsidP="00223B46"/>
    <w:p w14:paraId="49A4B602" w14:textId="4EE754AD" w:rsidR="00223B46" w:rsidRPr="00223B46" w:rsidRDefault="00223B46" w:rsidP="00223B46"/>
    <w:p w14:paraId="1BA8448C" w14:textId="215A5E37" w:rsidR="00223B46" w:rsidRPr="00223B46" w:rsidRDefault="00223B46" w:rsidP="00223B46"/>
    <w:p w14:paraId="22DD3607" w14:textId="1B6E806A" w:rsidR="00223B46" w:rsidRPr="00223B46" w:rsidRDefault="00223B46" w:rsidP="00223B46"/>
    <w:p w14:paraId="79411C20" w14:textId="51E0EB9D" w:rsidR="00223B46" w:rsidRPr="00223B46" w:rsidRDefault="00223B46" w:rsidP="00223B46"/>
    <w:p w14:paraId="3CBBC6C5" w14:textId="0AC53A27" w:rsidR="00223B46" w:rsidRPr="00223B46" w:rsidRDefault="00223B46" w:rsidP="00223B46"/>
    <w:p w14:paraId="4B54A1B1" w14:textId="08CBCDA2" w:rsidR="00223B46" w:rsidRPr="00223B46" w:rsidRDefault="00223B46" w:rsidP="00223B46"/>
    <w:p w14:paraId="0D9C7A86" w14:textId="471522C6" w:rsidR="00223B46" w:rsidRPr="00223B46" w:rsidRDefault="00223B46" w:rsidP="00223B46"/>
    <w:p w14:paraId="10E3D355" w14:textId="0F2F2FB6" w:rsidR="00223B46" w:rsidRPr="00223B46" w:rsidRDefault="00223B46" w:rsidP="00223B46"/>
    <w:p w14:paraId="204605B4" w14:textId="395580CA" w:rsidR="00223B46" w:rsidRPr="00223B46" w:rsidRDefault="00223B46" w:rsidP="00223B46"/>
    <w:p w14:paraId="203A9A47" w14:textId="033D67EB" w:rsidR="00223B46" w:rsidRPr="00223B46" w:rsidRDefault="00223B46" w:rsidP="00223B46"/>
    <w:p w14:paraId="65C858D8" w14:textId="52053255" w:rsidR="00223B46" w:rsidRPr="00223B46" w:rsidRDefault="00223B46" w:rsidP="00223B46"/>
    <w:p w14:paraId="2C68CBE2" w14:textId="4B62713F" w:rsidR="00223B46" w:rsidRDefault="00223B46" w:rsidP="00223B46"/>
    <w:p w14:paraId="1A9F570E" w14:textId="160106E6" w:rsidR="00223B46" w:rsidRDefault="00223B46" w:rsidP="00223B46">
      <w:pPr>
        <w:tabs>
          <w:tab w:val="left" w:pos="1568"/>
        </w:tabs>
      </w:pPr>
      <w:r>
        <w:tab/>
      </w:r>
    </w:p>
    <w:p w14:paraId="40727069" w14:textId="014F313C" w:rsidR="00223B46" w:rsidRDefault="00223B46" w:rsidP="00223B46">
      <w:pPr>
        <w:tabs>
          <w:tab w:val="left" w:pos="1568"/>
        </w:tabs>
      </w:pPr>
    </w:p>
    <w:p w14:paraId="56206A0A" w14:textId="3490F806" w:rsidR="00223B46" w:rsidRDefault="00223B46" w:rsidP="00223B46">
      <w:pPr>
        <w:tabs>
          <w:tab w:val="left" w:pos="1568"/>
        </w:tabs>
      </w:pPr>
    </w:p>
    <w:p w14:paraId="3887BCD2" w14:textId="4A63986F" w:rsidR="00223B46" w:rsidRDefault="00223B46" w:rsidP="00223B46">
      <w:pPr>
        <w:tabs>
          <w:tab w:val="left" w:pos="1568"/>
        </w:tabs>
      </w:pPr>
    </w:p>
    <w:p w14:paraId="69DBB37D" w14:textId="4E4578E3" w:rsidR="00223B46" w:rsidRPr="00223B46" w:rsidRDefault="00C00101" w:rsidP="00223B46">
      <w:pPr>
        <w:tabs>
          <w:tab w:val="left" w:pos="1568"/>
        </w:tabs>
      </w:pPr>
      <w:r>
        <w:rPr>
          <w:noProof/>
        </w:rPr>
        <w:drawing>
          <wp:inline distT="0" distB="0" distL="0" distR="0" wp14:anchorId="3E906EA9" wp14:editId="0E1171C0">
            <wp:extent cx="5337810" cy="50628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5062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3B46" w:rsidRPr="00223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TUxMzYyMLAE0ko6SsGpxcWZ+XkgBYa1AAZNQxAsAAAA"/>
  </w:docVars>
  <w:rsids>
    <w:rsidRoot w:val="00855D79"/>
    <w:rsid w:val="00223B46"/>
    <w:rsid w:val="006F6A61"/>
    <w:rsid w:val="00855D79"/>
    <w:rsid w:val="00C00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9FAE"/>
  <w15:chartTrackingRefBased/>
  <w15:docId w15:val="{06EAA9D0-5FFF-4395-9E5E-105636E6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n Haas</dc:creator>
  <cp:keywords/>
  <dc:description/>
  <cp:lastModifiedBy>Kellen Haas</cp:lastModifiedBy>
  <cp:revision>4</cp:revision>
  <dcterms:created xsi:type="dcterms:W3CDTF">2020-05-25T01:57:00Z</dcterms:created>
  <dcterms:modified xsi:type="dcterms:W3CDTF">2020-05-25T01:59:00Z</dcterms:modified>
</cp:coreProperties>
</file>